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vier h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vi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1 East Woodbury Lane,  il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c688284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996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vay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